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D50C2" w14:textId="3311C0C5" w:rsidR="00A64438" w:rsidRPr="00A64438" w:rsidRDefault="00A64438" w:rsidP="00A64438">
      <w:pPr>
        <w:ind w:left="720" w:hanging="360"/>
        <w:jc w:val="center"/>
        <w:rPr>
          <w:b/>
          <w:bCs/>
          <w:sz w:val="32"/>
          <w:szCs w:val="32"/>
          <w:u w:val="single"/>
        </w:rPr>
      </w:pPr>
      <w:r w:rsidRPr="00A64438">
        <w:rPr>
          <w:b/>
          <w:bCs/>
          <w:sz w:val="32"/>
          <w:szCs w:val="32"/>
          <w:u w:val="single"/>
        </w:rPr>
        <w:t>BÁO CÁO TUẦN BÀI TẬP 5</w:t>
      </w:r>
    </w:p>
    <w:p w14:paraId="45126534" w14:textId="7F2E7795" w:rsidR="003E0F19" w:rsidRPr="00A64438" w:rsidRDefault="005512BD" w:rsidP="00A64438">
      <w:pPr>
        <w:pStyle w:val="oancuaDanhsach"/>
        <w:numPr>
          <w:ilvl w:val="0"/>
          <w:numId w:val="1"/>
        </w:numPr>
        <w:rPr>
          <w:b/>
          <w:bCs/>
          <w:sz w:val="26"/>
          <w:szCs w:val="26"/>
        </w:rPr>
      </w:pPr>
      <w:r w:rsidRPr="00A64438">
        <w:rPr>
          <w:b/>
          <w:bCs/>
          <w:sz w:val="26"/>
          <w:szCs w:val="26"/>
        </w:rPr>
        <w:t>HTTP</w:t>
      </w:r>
      <w:r w:rsidR="003E0F19" w:rsidRPr="00A64438">
        <w:rPr>
          <w:b/>
          <w:bCs/>
          <w:sz w:val="26"/>
          <w:szCs w:val="26"/>
        </w:rPr>
        <w:t xml:space="preserve"> Get</w:t>
      </w:r>
    </w:p>
    <w:p w14:paraId="586F3068" w14:textId="22B62561" w:rsidR="008D5805" w:rsidRPr="00A64438" w:rsidRDefault="008D5805" w:rsidP="00A64438">
      <w:pPr>
        <w:pStyle w:val="oancuaDanhsach"/>
        <w:numPr>
          <w:ilvl w:val="1"/>
          <w:numId w:val="5"/>
        </w:numPr>
        <w:rPr>
          <w:b/>
          <w:bCs/>
        </w:rPr>
      </w:pPr>
      <w:r w:rsidRPr="00A64438">
        <w:rPr>
          <w:b/>
          <w:bCs/>
        </w:rPr>
        <w:t xml:space="preserve">Khai </w:t>
      </w:r>
      <w:proofErr w:type="spellStart"/>
      <w:r w:rsidRPr="00A64438">
        <w:rPr>
          <w:b/>
          <w:bCs/>
        </w:rPr>
        <w:t>báo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các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hư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viện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và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các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giá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rị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khởi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ạo</w:t>
      </w:r>
      <w:proofErr w:type="spellEnd"/>
    </w:p>
    <w:p w14:paraId="796EE7B9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include</w:t>
      </w:r>
      <w:r w:rsidRPr="008D5805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</w:t>
      </w:r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&lt;LiquidCrystal_I2C.h&gt;</w:t>
      </w:r>
    </w:p>
    <w:p w14:paraId="2EBCA2D6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include</w:t>
      </w:r>
      <w:r w:rsidRPr="008D5805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</w:t>
      </w:r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  <w:proofErr w:type="spellStart"/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DHTesp.h</w:t>
      </w:r>
      <w:proofErr w:type="spellEnd"/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</w:p>
    <w:p w14:paraId="15BFC4AF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include</w:t>
      </w:r>
      <w:r w:rsidRPr="008D5805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</w:t>
      </w:r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&lt;</w:t>
      </w:r>
      <w:proofErr w:type="spellStart"/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WiFi.h</w:t>
      </w:r>
      <w:proofErr w:type="spellEnd"/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&gt;</w:t>
      </w:r>
    </w:p>
    <w:p w14:paraId="78E93859" w14:textId="291F11CC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include</w:t>
      </w:r>
      <w:r w:rsidRPr="008D5805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</w:t>
      </w:r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&lt;</w:t>
      </w:r>
      <w:proofErr w:type="spellStart"/>
      <w:r w:rsidR="005512BD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HTTP</w:t>
      </w:r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Client.h</w:t>
      </w:r>
      <w:proofErr w:type="spellEnd"/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&gt;</w:t>
      </w:r>
    </w:p>
    <w:p w14:paraId="2623B92D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include</w:t>
      </w:r>
      <w:r w:rsidRPr="008D5805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</w:t>
      </w:r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&lt;</w:t>
      </w:r>
      <w:proofErr w:type="spellStart"/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ArduinoJson.h</w:t>
      </w:r>
      <w:proofErr w:type="spellEnd"/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&gt;</w:t>
      </w:r>
    </w:p>
    <w:p w14:paraId="4383BD27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</w:p>
    <w:p w14:paraId="2FFC57C9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LiquidCrystal_I2C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D5805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x27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</w:t>
      </w:r>
      <w:r w:rsidRPr="008D5805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0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</w:t>
      </w:r>
      <w:r w:rsidRPr="008D5805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4</w:t>
      </w:r>
      <w:proofErr w:type="gramStart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7EC092F5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define</w:t>
      </w:r>
      <w:r w:rsidRPr="008D5805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DHT_PIN </w:t>
      </w:r>
      <w:r w:rsidRPr="008D5805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5</w:t>
      </w:r>
    </w:p>
    <w:p w14:paraId="3CD2B225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define</w:t>
      </w:r>
      <w:r w:rsidRPr="008D5805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LED_PIN </w:t>
      </w:r>
      <w:r w:rsidRPr="008D5805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6</w:t>
      </w:r>
    </w:p>
    <w:p w14:paraId="7A091A11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define</w:t>
      </w:r>
      <w:r w:rsidRPr="008D5805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PIR_PIN </w:t>
      </w:r>
      <w:r w:rsidRPr="008D5805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3</w:t>
      </w:r>
    </w:p>
    <w:p w14:paraId="4A39FC34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proofErr w:type="spellStart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DHTesp</w:t>
      </w:r>
      <w:proofErr w:type="spell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htSensor</w:t>
      </w:r>
      <w:proofErr w:type="spell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  <w:proofErr w:type="gramEnd"/>
    </w:p>
    <w:p w14:paraId="2D8D44D0" w14:textId="4ED6CCFB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const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String </w:t>
      </w:r>
      <w:proofErr w:type="spellStart"/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rverName</w:t>
      </w:r>
      <w:proofErr w:type="spell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  <w:r w:rsidR="005512BD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HTTP</w:t>
      </w:r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://postman-echo.com/get</w:t>
      </w:r>
      <w:proofErr w:type="gramStart"/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  <w:proofErr w:type="gramEnd"/>
    </w:p>
    <w:p w14:paraId="1F95A4F3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void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8D5805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etup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{</w:t>
      </w:r>
    </w:p>
    <w:p w14:paraId="4AE5B965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rial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D5805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begin</w:t>
      </w:r>
      <w:proofErr w:type="spell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D5805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15200</w:t>
      </w:r>
      <w:proofErr w:type="gramStart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6A063D97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rial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D5805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ln</w:t>
      </w:r>
      <w:proofErr w:type="spell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 xml:space="preserve">"Connecting to </w:t>
      </w:r>
      <w:proofErr w:type="spellStart"/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WiFi</w:t>
      </w:r>
      <w:proofErr w:type="spellEnd"/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  <w:proofErr w:type="gramStart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0C75CB43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WiFi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D5805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begin</w:t>
      </w:r>
      <w:proofErr w:type="spell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  <w:proofErr w:type="spellStart"/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Wokwi</w:t>
      </w:r>
      <w:proofErr w:type="spellEnd"/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-GUEST"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, </w:t>
      </w:r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"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</w:t>
      </w:r>
      <w:r w:rsidRPr="008D5805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6</w:t>
      </w:r>
      <w:proofErr w:type="gramStart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1E03710E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  // put your setup code here, to run once:</w:t>
      </w:r>
    </w:p>
    <w:p w14:paraId="0514E3E8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htSensor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D5805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etup</w:t>
      </w:r>
      <w:proofErr w:type="spell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D5805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HT_PIN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, </w:t>
      </w:r>
      <w:proofErr w:type="spellStart"/>
      <w:proofErr w:type="gramStart"/>
      <w:r w:rsidRPr="008D5805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DHTesp</w:t>
      </w:r>
      <w:proofErr w:type="spell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::</w:t>
      </w:r>
      <w:proofErr w:type="gram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DHT22);</w:t>
      </w:r>
    </w:p>
    <w:p w14:paraId="0D77E924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8D5805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inMode</w:t>
      </w:r>
      <w:proofErr w:type="spell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8D5805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LED_PIN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 OUTPUT);</w:t>
      </w:r>
    </w:p>
    <w:p w14:paraId="4C37C3D9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8D5805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inMode</w:t>
      </w:r>
      <w:proofErr w:type="spell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8D5805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IR_PIN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 INPUT);</w:t>
      </w:r>
    </w:p>
    <w:p w14:paraId="12613766" w14:textId="77777777" w:rsid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}</w:t>
      </w:r>
    </w:p>
    <w:p w14:paraId="6E29DE4F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</w:p>
    <w:p w14:paraId="5E55A43D" w14:textId="02E1D2C5" w:rsidR="008D5805" w:rsidRPr="00A64438" w:rsidRDefault="008D5805" w:rsidP="00A64438">
      <w:pPr>
        <w:pStyle w:val="oancuaDanhsach"/>
        <w:numPr>
          <w:ilvl w:val="1"/>
          <w:numId w:val="7"/>
        </w:numPr>
        <w:jc w:val="both"/>
        <w:rPr>
          <w:b/>
          <w:bCs/>
        </w:rPr>
      </w:pPr>
      <w:proofErr w:type="spellStart"/>
      <w:r w:rsidRPr="00A64438">
        <w:rPr>
          <w:b/>
          <w:bCs/>
        </w:rPr>
        <w:t>Thực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hiện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vòng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lặp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và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hực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hiện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lấy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nhiệt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độ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và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độ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ẩm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ừ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cảm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biến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bằng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các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phương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hức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đã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được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cài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đặt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được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rình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bày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cụ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hể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rong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bài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ập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uần</w:t>
      </w:r>
      <w:proofErr w:type="spellEnd"/>
      <w:r w:rsidRPr="00A64438">
        <w:rPr>
          <w:b/>
          <w:bCs/>
        </w:rPr>
        <w:t xml:space="preserve"> 4 </w:t>
      </w:r>
      <w:proofErr w:type="spellStart"/>
      <w:r w:rsidRPr="00A64438">
        <w:rPr>
          <w:b/>
          <w:bCs/>
        </w:rPr>
        <w:t>sau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đó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sẽ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ạo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một</w:t>
      </w:r>
      <w:proofErr w:type="spellEnd"/>
      <w:r w:rsidRPr="00A64438">
        <w:rPr>
          <w:b/>
          <w:bCs/>
        </w:rPr>
        <w:t xml:space="preserve"> request get </w:t>
      </w:r>
      <w:proofErr w:type="spellStart"/>
      <w:r w:rsidRPr="00A64438">
        <w:rPr>
          <w:b/>
          <w:bCs/>
        </w:rPr>
        <w:t>lên</w:t>
      </w:r>
      <w:proofErr w:type="spellEnd"/>
      <w:r w:rsidRPr="00A64438">
        <w:rPr>
          <w:b/>
          <w:bCs/>
        </w:rPr>
        <w:t xml:space="preserve"> sever </w:t>
      </w:r>
      <w:proofErr w:type="spellStart"/>
      <w:r w:rsidRPr="00A64438">
        <w:rPr>
          <w:b/>
          <w:bCs/>
        </w:rPr>
        <w:t>bằng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cách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kết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hợp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các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giá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rị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nhiệt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độ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và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độ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ẩm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ừ</w:t>
      </w:r>
      <w:proofErr w:type="spellEnd"/>
      <w:r w:rsidRPr="00A64438">
        <w:rPr>
          <w:b/>
          <w:bCs/>
        </w:rPr>
        <w:t xml:space="preserve"> sensor.</w:t>
      </w:r>
    </w:p>
    <w:p w14:paraId="298D35B8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t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alue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gramStart"/>
      <w:r w:rsidRPr="008D5805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;</w:t>
      </w:r>
      <w:proofErr w:type="gramEnd"/>
    </w:p>
    <w:p w14:paraId="29528B98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void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8D5805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op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{</w:t>
      </w:r>
    </w:p>
    <w:p w14:paraId="5EC1FF16" w14:textId="58AEC03A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HTTP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Client</w:t>
      </w:r>
      <w:proofErr w:type="spell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TTP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  <w:proofErr w:type="gramEnd"/>
    </w:p>
    <w:p w14:paraId="5363EA06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TempAndHumidity</w:t>
      </w:r>
      <w:proofErr w:type="spell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ata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htSensor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D5805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TempAndHumidity</w:t>
      </w:r>
      <w:proofErr w:type="spell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Start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3B15CBC3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8D5805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t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emp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ata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emperature</w:t>
      </w:r>
      <w:proofErr w:type="spellEnd"/>
      <w:proofErr w:type="gram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</w:p>
    <w:p w14:paraId="4E36BAAD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8D5805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t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umid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ata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umidity</w:t>
      </w:r>
      <w:proofErr w:type="spellEnd"/>
      <w:proofErr w:type="gram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</w:p>
    <w:p w14:paraId="24A45996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8D5805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(</w:t>
      </w:r>
      <w:proofErr w:type="spellStart"/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WiFi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D5805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tatus</w:t>
      </w:r>
      <w:proofErr w:type="spell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 =</w:t>
      </w:r>
      <w:proofErr w:type="gramStart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  WL</w:t>
      </w:r>
      <w:proofErr w:type="gram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_CONNECTED){</w:t>
      </w:r>
    </w:p>
    <w:p w14:paraId="500DA80F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String </w:t>
      </w:r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arams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?temp="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+ </w:t>
      </w:r>
      <w:r w:rsidRPr="008D5805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tring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emp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+</w:t>
      </w:r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&amp;humid="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+ </w:t>
      </w:r>
      <w:r w:rsidRPr="008D5805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tring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umid</w:t>
      </w:r>
      <w:proofErr w:type="gramStart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36F515C0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String </w:t>
      </w:r>
      <w:proofErr w:type="spellStart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serverPath</w:t>
      </w:r>
      <w:proofErr w:type="spell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serverName</w:t>
      </w:r>
      <w:proofErr w:type="spell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+ </w:t>
      </w:r>
      <w:proofErr w:type="gramStart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params;</w:t>
      </w:r>
      <w:proofErr w:type="gramEnd"/>
    </w:p>
    <w:p w14:paraId="73503978" w14:textId="0D30D341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r w:rsid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TTP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D5805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begin</w:t>
      </w:r>
      <w:proofErr w:type="spell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spellStart"/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rverPath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D5805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_</w:t>
      </w:r>
      <w:proofErr w:type="gramStart"/>
      <w:r w:rsidRPr="008D5805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tr</w:t>
      </w:r>
      <w:proofErr w:type="spell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);</w:t>
      </w:r>
    </w:p>
    <w:p w14:paraId="67B99ED0" w14:textId="67C4728E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8D5805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t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 w:rsid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TTP</w:t>
      </w:r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esponseCode</w:t>
      </w:r>
      <w:proofErr w:type="spell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gramStart"/>
      <w:r w:rsid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TTP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D5805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570E72E5" w14:textId="195D28EA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8D5805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(</w:t>
      </w:r>
      <w:proofErr w:type="spellStart"/>
      <w:r w:rsid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TTP</w:t>
      </w:r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esponseCode</w:t>
      </w:r>
      <w:proofErr w:type="spell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= </w:t>
      </w:r>
      <w:proofErr w:type="gramStart"/>
      <w:r w:rsidRPr="008D5805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00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{</w:t>
      </w:r>
      <w:proofErr w:type="gramEnd"/>
    </w:p>
    <w:p w14:paraId="605A9328" w14:textId="1EB91AA1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String </w:t>
      </w:r>
      <w:proofErr w:type="gramStart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payload  =</w:t>
      </w:r>
      <w:proofErr w:type="gram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 w:rsid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TTP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D5805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String</w:t>
      </w:r>
      <w:proofErr w:type="spell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;</w:t>
      </w:r>
    </w:p>
    <w:p w14:paraId="0DCC48D1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</w:t>
      </w:r>
      <w:proofErr w:type="spellStart"/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rial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D5805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ln</w:t>
      </w:r>
      <w:proofErr w:type="spell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payload</w:t>
      </w:r>
      <w:proofErr w:type="gramStart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711220E3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} </w:t>
      </w:r>
      <w:proofErr w:type="gramStart"/>
      <w:r w:rsidRPr="008D5805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else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{</w:t>
      </w:r>
      <w:proofErr w:type="gramEnd"/>
    </w:p>
    <w:p w14:paraId="5F848FB0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lastRenderedPageBreak/>
        <w:t xml:space="preserve">      </w:t>
      </w:r>
      <w:proofErr w:type="spellStart"/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rial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D5805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ln</w:t>
      </w:r>
      <w:proofErr w:type="spell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D5805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error"</w:t>
      </w:r>
      <w:proofErr w:type="gramStart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7B892A13" w14:textId="205FB8E2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</w:t>
      </w:r>
      <w:proofErr w:type="spellStart"/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rial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D5805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ln</w:t>
      </w:r>
      <w:proofErr w:type="spellEnd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spellStart"/>
      <w:r w:rsid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TTP</w:t>
      </w:r>
      <w:r w:rsidRPr="008D5805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esponseCode</w:t>
      </w:r>
      <w:proofErr w:type="spellEnd"/>
      <w:proofErr w:type="gramStart"/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5820249F" w14:textId="77777777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}</w:t>
      </w:r>
    </w:p>
    <w:p w14:paraId="40E9627E" w14:textId="54744E7E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gramStart"/>
      <w:r w:rsidRPr="008D5805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elay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8D5805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3000</w:t>
      </w: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0D626289" w14:textId="126ACC68" w:rsidR="008D5805" w:rsidRPr="008D5805" w:rsidRDefault="008D5805" w:rsidP="008D5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D5805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}</w:t>
      </w:r>
    </w:p>
    <w:p w14:paraId="2BB1AF3E" w14:textId="77777777" w:rsidR="008D5805" w:rsidRDefault="008D5805"/>
    <w:p w14:paraId="5608B5EC" w14:textId="60287938" w:rsidR="008D5805" w:rsidRPr="00A64438" w:rsidRDefault="008D5805" w:rsidP="00A64438">
      <w:pPr>
        <w:pStyle w:val="oancuaDanhsach"/>
        <w:numPr>
          <w:ilvl w:val="0"/>
          <w:numId w:val="8"/>
        </w:numPr>
        <w:rPr>
          <w:b/>
          <w:bCs/>
        </w:rPr>
      </w:pPr>
      <w:proofErr w:type="spellStart"/>
      <w:r w:rsidRPr="00A64438">
        <w:rPr>
          <w:b/>
          <w:bCs/>
        </w:rPr>
        <w:t>Kết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quả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hực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hiện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chương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rình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với</w:t>
      </w:r>
      <w:proofErr w:type="spellEnd"/>
      <w:r w:rsidRPr="00A64438">
        <w:rPr>
          <w:b/>
          <w:bCs/>
        </w:rPr>
        <w:t xml:space="preserve"> </w:t>
      </w:r>
      <w:r w:rsidR="005512BD" w:rsidRPr="00A64438">
        <w:rPr>
          <w:b/>
          <w:bCs/>
        </w:rPr>
        <w:t>HTTP</w:t>
      </w:r>
      <w:r w:rsidRPr="00A64438">
        <w:rPr>
          <w:b/>
          <w:bCs/>
        </w:rPr>
        <w:t xml:space="preserve"> get.</w:t>
      </w:r>
    </w:p>
    <w:p w14:paraId="3EDE8E83" w14:textId="5147A85A" w:rsidR="003E0F19" w:rsidRDefault="003E0F19">
      <w:r w:rsidRPr="003E0F19">
        <w:drawing>
          <wp:inline distT="0" distB="0" distL="0" distR="0" wp14:anchorId="19813340" wp14:editId="57221334">
            <wp:extent cx="5943600" cy="3187065"/>
            <wp:effectExtent l="0" t="0" r="0" b="0"/>
            <wp:docPr id="1431845449" name="Hình ảnh 1" descr="Ảnh có chứa văn bản, ảnh chụp màn hình, phần mềm, Phần mềm đa phương tiệ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1845449" name="Hình ảnh 1" descr="Ảnh có chứa văn bản, ảnh chụp màn hình, phần mềm, Phần mềm đa phương tiện&#10;&#10;Mô tả được tạo tự độ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7E510" w14:textId="77777777" w:rsidR="00A64438" w:rsidRDefault="00A64438" w:rsidP="00A64438"/>
    <w:p w14:paraId="71C867B8" w14:textId="04D29F9B" w:rsidR="008D5805" w:rsidRPr="00A64438" w:rsidRDefault="008D5805" w:rsidP="00A64438">
      <w:pPr>
        <w:pStyle w:val="oancuaDanhsach"/>
        <w:numPr>
          <w:ilvl w:val="0"/>
          <w:numId w:val="9"/>
        </w:numPr>
        <w:rPr>
          <w:b/>
          <w:bCs/>
        </w:rPr>
      </w:pPr>
      <w:r w:rsidRPr="00A64438">
        <w:rPr>
          <w:b/>
          <w:bCs/>
        </w:rPr>
        <w:t xml:space="preserve">Link </w:t>
      </w:r>
      <w:proofErr w:type="spellStart"/>
      <w:r w:rsidRPr="00A64438">
        <w:rPr>
          <w:b/>
          <w:bCs/>
        </w:rPr>
        <w:t>bài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mô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phỏng</w:t>
      </w:r>
      <w:proofErr w:type="spellEnd"/>
    </w:p>
    <w:p w14:paraId="73BBB1EB" w14:textId="46CF1DBD" w:rsidR="008D5805" w:rsidRDefault="005512BD" w:rsidP="008D5805">
      <w:pPr>
        <w:pStyle w:val="oancuaDanhsach"/>
      </w:pPr>
      <w:hyperlink r:id="rId7" w:history="1">
        <w:proofErr w:type="spellStart"/>
        <w:r>
          <w:rPr>
            <w:rStyle w:val="Siuktni"/>
          </w:rPr>
          <w:t>HTTP</w:t>
        </w:r>
        <w:r>
          <w:rPr>
            <w:rStyle w:val="Siuktni"/>
          </w:rPr>
          <w:t>Get</w:t>
        </w:r>
        <w:proofErr w:type="spellEnd"/>
        <w:r>
          <w:rPr>
            <w:rStyle w:val="Siuktni"/>
          </w:rPr>
          <w:t xml:space="preserve"> Lê Anh Vũ - </w:t>
        </w:r>
        <w:proofErr w:type="spellStart"/>
        <w:r>
          <w:rPr>
            <w:rStyle w:val="Siuktni"/>
          </w:rPr>
          <w:t>Wokwi</w:t>
        </w:r>
        <w:proofErr w:type="spellEnd"/>
        <w:r>
          <w:rPr>
            <w:rStyle w:val="Siuktni"/>
          </w:rPr>
          <w:t xml:space="preserve"> ESP32, STM32, Arduino Simulator</w:t>
        </w:r>
      </w:hyperlink>
    </w:p>
    <w:p w14:paraId="2DF91638" w14:textId="77777777" w:rsidR="00A64438" w:rsidRDefault="00A64438" w:rsidP="008D5805">
      <w:pPr>
        <w:pStyle w:val="oancuaDanhsach"/>
      </w:pPr>
    </w:p>
    <w:p w14:paraId="2851BA3E" w14:textId="06D570EF" w:rsidR="003E0F19" w:rsidRPr="00A64438" w:rsidRDefault="005512BD" w:rsidP="00A64438">
      <w:pPr>
        <w:pStyle w:val="oancuaDanhsach"/>
        <w:numPr>
          <w:ilvl w:val="0"/>
          <w:numId w:val="10"/>
        </w:numPr>
        <w:rPr>
          <w:b/>
          <w:bCs/>
          <w:sz w:val="26"/>
          <w:szCs w:val="26"/>
        </w:rPr>
      </w:pPr>
      <w:r w:rsidRPr="00A64438">
        <w:rPr>
          <w:b/>
          <w:bCs/>
          <w:sz w:val="26"/>
          <w:szCs w:val="26"/>
        </w:rPr>
        <w:t>HTTP</w:t>
      </w:r>
      <w:r w:rsidR="003E0F19" w:rsidRPr="00A64438">
        <w:rPr>
          <w:b/>
          <w:bCs/>
          <w:sz w:val="26"/>
          <w:szCs w:val="26"/>
        </w:rPr>
        <w:t xml:space="preserve"> Post</w:t>
      </w:r>
    </w:p>
    <w:p w14:paraId="66507FDF" w14:textId="06F00EA5" w:rsidR="008D5805" w:rsidRPr="00A64438" w:rsidRDefault="008D5805" w:rsidP="00A64438">
      <w:pPr>
        <w:pStyle w:val="oancuaDanhsach"/>
        <w:numPr>
          <w:ilvl w:val="1"/>
          <w:numId w:val="11"/>
        </w:numPr>
        <w:jc w:val="both"/>
        <w:rPr>
          <w:b/>
          <w:bCs/>
        </w:rPr>
      </w:pPr>
      <w:r w:rsidRPr="00A64438">
        <w:rPr>
          <w:b/>
          <w:bCs/>
        </w:rPr>
        <w:t xml:space="preserve">Khai </w:t>
      </w:r>
      <w:proofErr w:type="spellStart"/>
      <w:r w:rsidR="005512BD" w:rsidRPr="00A64438">
        <w:rPr>
          <w:b/>
          <w:bCs/>
        </w:rPr>
        <w:t>báo</w:t>
      </w:r>
      <w:proofErr w:type="spellEnd"/>
      <w:r w:rsidR="005512BD" w:rsidRPr="00A64438">
        <w:rPr>
          <w:b/>
          <w:bCs/>
        </w:rPr>
        <w:t xml:space="preserve"> </w:t>
      </w:r>
      <w:proofErr w:type="spellStart"/>
      <w:r w:rsidR="005512BD" w:rsidRPr="00A64438">
        <w:rPr>
          <w:b/>
          <w:bCs/>
        </w:rPr>
        <w:t>các</w:t>
      </w:r>
      <w:proofErr w:type="spellEnd"/>
      <w:r w:rsidR="005512BD" w:rsidRPr="00A64438">
        <w:rPr>
          <w:b/>
          <w:bCs/>
        </w:rPr>
        <w:t xml:space="preserve"> </w:t>
      </w:r>
      <w:proofErr w:type="spellStart"/>
      <w:r w:rsidR="005512BD" w:rsidRPr="00A64438">
        <w:rPr>
          <w:b/>
          <w:bCs/>
        </w:rPr>
        <w:t>thư</w:t>
      </w:r>
      <w:proofErr w:type="spellEnd"/>
      <w:r w:rsidR="005512BD" w:rsidRPr="00A64438">
        <w:rPr>
          <w:b/>
          <w:bCs/>
        </w:rPr>
        <w:t xml:space="preserve"> </w:t>
      </w:r>
      <w:proofErr w:type="spellStart"/>
      <w:r w:rsidR="005512BD" w:rsidRPr="00A64438">
        <w:rPr>
          <w:b/>
          <w:bCs/>
        </w:rPr>
        <w:t>viện</w:t>
      </w:r>
      <w:proofErr w:type="spellEnd"/>
      <w:r w:rsidR="005512BD" w:rsidRPr="00A64438">
        <w:rPr>
          <w:b/>
          <w:bCs/>
        </w:rPr>
        <w:t xml:space="preserve"> </w:t>
      </w:r>
    </w:p>
    <w:p w14:paraId="4DE1E5D6" w14:textId="6CA44DA0" w:rsidR="005512BD" w:rsidRPr="00A64438" w:rsidRDefault="005512BD" w:rsidP="00A64438">
      <w:pPr>
        <w:pStyle w:val="oancuaDanhsach"/>
        <w:jc w:val="both"/>
      </w:pPr>
      <w:proofErr w:type="spellStart"/>
      <w:r w:rsidRPr="00A64438">
        <w:t>Phần</w:t>
      </w:r>
      <w:proofErr w:type="spellEnd"/>
      <w:r w:rsidRPr="00A64438">
        <w:t xml:space="preserve"> </w:t>
      </w:r>
      <w:proofErr w:type="spellStart"/>
      <w:r w:rsidRPr="00A64438">
        <w:t>này</w:t>
      </w:r>
      <w:proofErr w:type="spellEnd"/>
      <w:r w:rsidRPr="00A64438">
        <w:t xml:space="preserve"> </w:t>
      </w:r>
      <w:proofErr w:type="spellStart"/>
      <w:r w:rsidRPr="00A64438">
        <w:t>hoàn</w:t>
      </w:r>
      <w:proofErr w:type="spellEnd"/>
      <w:r w:rsidRPr="00A64438">
        <w:t xml:space="preserve"> </w:t>
      </w:r>
      <w:proofErr w:type="spellStart"/>
      <w:r w:rsidRPr="00A64438">
        <w:t>toàn</w:t>
      </w:r>
      <w:proofErr w:type="spellEnd"/>
      <w:r w:rsidRPr="00A64438">
        <w:t xml:space="preserve"> </w:t>
      </w:r>
      <w:proofErr w:type="spellStart"/>
      <w:r w:rsidRPr="00A64438">
        <w:t>giống</w:t>
      </w:r>
      <w:proofErr w:type="spellEnd"/>
      <w:r w:rsidRPr="00A64438">
        <w:t xml:space="preserve"> </w:t>
      </w:r>
      <w:proofErr w:type="spellStart"/>
      <w:r w:rsidRPr="00A64438">
        <w:t>với</w:t>
      </w:r>
      <w:proofErr w:type="spellEnd"/>
      <w:r w:rsidRPr="00A64438">
        <w:t xml:space="preserve"> </w:t>
      </w:r>
      <w:proofErr w:type="spellStart"/>
      <w:r w:rsidRPr="00A64438">
        <w:t>trong</w:t>
      </w:r>
      <w:proofErr w:type="spellEnd"/>
      <w:r w:rsidRPr="00A64438">
        <w:t xml:space="preserve"> </w:t>
      </w:r>
      <w:proofErr w:type="spellStart"/>
      <w:r w:rsidRPr="00A64438">
        <w:t>phần</w:t>
      </w:r>
      <w:proofErr w:type="spellEnd"/>
      <w:r w:rsidRPr="00A64438">
        <w:t xml:space="preserve"> 1 </w:t>
      </w:r>
      <w:proofErr w:type="spellStart"/>
      <w:r w:rsidRPr="00A64438">
        <w:t>phương</w:t>
      </w:r>
      <w:proofErr w:type="spellEnd"/>
      <w:r w:rsidRPr="00A64438">
        <w:t xml:space="preserve"> </w:t>
      </w:r>
      <w:proofErr w:type="spellStart"/>
      <w:r w:rsidRPr="00A64438">
        <w:t>thức</w:t>
      </w:r>
      <w:proofErr w:type="spellEnd"/>
      <w:r w:rsidRPr="00A64438">
        <w:t xml:space="preserve"> HTTP get </w:t>
      </w:r>
      <w:proofErr w:type="gramStart"/>
      <w:r w:rsidRPr="00A64438">
        <w:t xml:space="preserve">( </w:t>
      </w:r>
      <w:proofErr w:type="spellStart"/>
      <w:r w:rsidRPr="00A64438">
        <w:t>Nên</w:t>
      </w:r>
      <w:proofErr w:type="spellEnd"/>
      <w:proofErr w:type="gramEnd"/>
      <w:r w:rsidRPr="00A64438">
        <w:t xml:space="preserve"> </w:t>
      </w:r>
      <w:proofErr w:type="spellStart"/>
      <w:r w:rsidRPr="00A64438">
        <w:t>không</w:t>
      </w:r>
      <w:proofErr w:type="spellEnd"/>
      <w:r w:rsidRPr="00A64438">
        <w:t xml:space="preserve"> </w:t>
      </w:r>
      <w:proofErr w:type="spellStart"/>
      <w:r w:rsidRPr="00A64438">
        <w:t>trình</w:t>
      </w:r>
      <w:proofErr w:type="spellEnd"/>
      <w:r w:rsidRPr="00A64438">
        <w:t xml:space="preserve"> </w:t>
      </w:r>
      <w:proofErr w:type="spellStart"/>
      <w:r w:rsidRPr="00A64438">
        <w:t>bày</w:t>
      </w:r>
      <w:proofErr w:type="spellEnd"/>
      <w:r w:rsidRPr="00A64438">
        <w:t xml:space="preserve"> </w:t>
      </w:r>
      <w:proofErr w:type="spellStart"/>
      <w:r w:rsidRPr="00A64438">
        <w:t>lại</w:t>
      </w:r>
      <w:proofErr w:type="spellEnd"/>
      <w:r w:rsidRPr="00A64438">
        <w:t>)</w:t>
      </w:r>
    </w:p>
    <w:p w14:paraId="2CF2F022" w14:textId="4924C6CB" w:rsidR="005512BD" w:rsidRPr="00A64438" w:rsidRDefault="005512BD" w:rsidP="00A64438">
      <w:pPr>
        <w:pStyle w:val="oancuaDanhsach"/>
        <w:ind w:left="360"/>
        <w:jc w:val="both"/>
        <w:rPr>
          <w:b/>
          <w:bCs/>
        </w:rPr>
      </w:pPr>
      <w:r w:rsidRPr="00A64438">
        <w:rPr>
          <w:b/>
          <w:bCs/>
        </w:rPr>
        <w:t xml:space="preserve">2.2 </w:t>
      </w:r>
      <w:proofErr w:type="spellStart"/>
      <w:r w:rsidRPr="00A64438">
        <w:rPr>
          <w:b/>
          <w:bCs/>
        </w:rPr>
        <w:t>Thực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hiện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vòng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lặp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và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lấy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các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giá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rị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nhiệt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độ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và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độ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ẩm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như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rong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phần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rước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phần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này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chỉ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khác</w:t>
      </w:r>
      <w:proofErr w:type="spellEnd"/>
      <w:r w:rsidRPr="00A64438">
        <w:rPr>
          <w:b/>
          <w:bCs/>
        </w:rPr>
        <w:t xml:space="preserve"> ở </w:t>
      </w:r>
      <w:proofErr w:type="spellStart"/>
      <w:r w:rsidRPr="00A64438">
        <w:rPr>
          <w:b/>
          <w:bCs/>
        </w:rPr>
        <w:t>cách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hực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hiện</w:t>
      </w:r>
      <w:proofErr w:type="spellEnd"/>
      <w:r w:rsidRPr="00A64438">
        <w:rPr>
          <w:b/>
          <w:bCs/>
        </w:rPr>
        <w:t xml:space="preserve"> HTTP post.</w:t>
      </w:r>
    </w:p>
    <w:p w14:paraId="18A5B20E" w14:textId="77777777" w:rsidR="005512BD" w:rsidRPr="005512BD" w:rsidRDefault="005512BD" w:rsidP="005512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void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5512BD">
        <w:rPr>
          <w:rFonts w:ascii="Consolas" w:eastAsia="Times New Roman" w:hAnsi="Consolas" w:cs="Times New Roman"/>
          <w:color w:val="5E6D03"/>
          <w:kern w:val="0"/>
          <w:sz w:val="21"/>
          <w:szCs w:val="21"/>
          <w14:ligatures w14:val="none"/>
        </w:rPr>
        <w:t>loop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(</w:t>
      </w:r>
      <w:proofErr w:type="gramEnd"/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)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{</w:t>
      </w:r>
    </w:p>
    <w:p w14:paraId="27AC8865" w14:textId="1DF727D7" w:rsidR="005512BD" w:rsidRPr="005512BD" w:rsidRDefault="005512BD" w:rsidP="005512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HTTP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Client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HTTP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;</w:t>
      </w:r>
      <w:proofErr w:type="gramEnd"/>
    </w:p>
    <w:p w14:paraId="20F96535" w14:textId="77777777" w:rsidR="005512BD" w:rsidRPr="005512BD" w:rsidRDefault="005512BD" w:rsidP="005512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TempAndHumidity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data 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=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dhtSensor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getTempAndHumidity</w:t>
      </w:r>
      <w:proofErr w:type="spellEnd"/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(</w:t>
      </w:r>
      <w:proofErr w:type="gramStart"/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);</w:t>
      </w:r>
      <w:proofErr w:type="gramEnd"/>
    </w:p>
    <w:p w14:paraId="1AAC65EB" w14:textId="77777777" w:rsidR="005512BD" w:rsidRPr="005512BD" w:rsidRDefault="005512BD" w:rsidP="005512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5512BD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t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temp 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=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data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temperature</w:t>
      </w:r>
      <w:proofErr w:type="spellEnd"/>
      <w:proofErr w:type="gramEnd"/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;</w:t>
      </w:r>
    </w:p>
    <w:p w14:paraId="62CE9CAB" w14:textId="77777777" w:rsidR="005512BD" w:rsidRPr="005512BD" w:rsidRDefault="005512BD" w:rsidP="005512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5512BD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t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humid 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=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data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humidity</w:t>
      </w:r>
      <w:proofErr w:type="spellEnd"/>
      <w:proofErr w:type="gramEnd"/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;</w:t>
      </w:r>
    </w:p>
    <w:p w14:paraId="2B5D4415" w14:textId="77777777" w:rsidR="005512BD" w:rsidRPr="005512BD" w:rsidRDefault="005512BD" w:rsidP="005512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5512BD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f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(</w:t>
      </w:r>
      <w:proofErr w:type="spellStart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WiFi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status</w:t>
      </w:r>
      <w:proofErr w:type="spellEnd"/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()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=</w:t>
      </w:r>
      <w:proofErr w:type="gramStart"/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=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 WL</w:t>
      </w:r>
      <w:proofErr w:type="gram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_CONNECTED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){</w:t>
      </w:r>
    </w:p>
    <w:p w14:paraId="3409AC0D" w14:textId="3E9393C4" w:rsidR="005512BD" w:rsidRPr="005512BD" w:rsidRDefault="005512BD" w:rsidP="005512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r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HTTP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E97366"/>
          <w:kern w:val="0"/>
          <w:sz w:val="21"/>
          <w:szCs w:val="21"/>
          <w14:ligatures w14:val="none"/>
        </w:rPr>
        <w:t>begin</w:t>
      </w:r>
      <w:proofErr w:type="spellEnd"/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(</w:t>
      </w:r>
      <w:proofErr w:type="spellStart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serverName</w:t>
      </w:r>
      <w:proofErr w:type="spellEnd"/>
      <w:proofErr w:type="gramStart"/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);</w:t>
      </w:r>
      <w:proofErr w:type="gramEnd"/>
    </w:p>
    <w:p w14:paraId="743F1AEA" w14:textId="7E57EDA6" w:rsidR="005512BD" w:rsidRPr="005512BD" w:rsidRDefault="005512BD" w:rsidP="005512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r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HTTP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addHeader</w:t>
      </w:r>
      <w:proofErr w:type="spellEnd"/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(</w:t>
      </w:r>
      <w:r w:rsidRPr="005512BD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Content-Type"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,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5512BD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application/x-www-form-</w:t>
      </w:r>
      <w:proofErr w:type="spellStart"/>
      <w:r w:rsidRPr="005512BD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urlencoded</w:t>
      </w:r>
      <w:proofErr w:type="spellEnd"/>
      <w:r w:rsidRPr="005512BD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  <w:proofErr w:type="gramStart"/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);</w:t>
      </w:r>
      <w:proofErr w:type="gramEnd"/>
    </w:p>
    <w:p w14:paraId="33F87905" w14:textId="0894B16C" w:rsidR="005512BD" w:rsidRPr="005512BD" w:rsidRDefault="005512BD" w:rsidP="005512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lastRenderedPageBreak/>
        <w:t xml:space="preserve">    </w:t>
      </w:r>
      <w:r w:rsidRPr="005512BD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String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HTTP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RequestData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=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5512BD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&amp;temp="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+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5512BD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String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(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temp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)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+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5512BD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&amp;humid="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+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5512BD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String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(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humid</w:t>
      </w:r>
      <w:proofErr w:type="gramStart"/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);</w:t>
      </w:r>
      <w:proofErr w:type="gramEnd"/>
    </w:p>
    <w:p w14:paraId="5E4791F3" w14:textId="53082EFC" w:rsidR="005512BD" w:rsidRPr="005512BD" w:rsidRDefault="005512BD" w:rsidP="005512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r w:rsidRPr="005512BD">
        <w:rPr>
          <w:rFonts w:ascii="Consolas" w:eastAsia="Times New Roman" w:hAnsi="Consolas" w:cs="Times New Roman"/>
          <w:b/>
          <w:bCs/>
          <w:color w:val="E97366"/>
          <w:kern w:val="0"/>
          <w:sz w:val="21"/>
          <w:szCs w:val="21"/>
          <w14:ligatures w14:val="none"/>
        </w:rPr>
        <w:t>Serial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E97366"/>
          <w:kern w:val="0"/>
          <w:sz w:val="21"/>
          <w:szCs w:val="21"/>
          <w14:ligatures w14:val="none"/>
        </w:rPr>
        <w:t>println</w:t>
      </w:r>
      <w:proofErr w:type="spellEnd"/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(</w:t>
      </w:r>
      <w:proofErr w:type="spellStart"/>
      <w:r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HTTP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RequestData</w:t>
      </w:r>
      <w:proofErr w:type="spellEnd"/>
      <w:proofErr w:type="gramStart"/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);</w:t>
      </w:r>
      <w:proofErr w:type="gramEnd"/>
    </w:p>
    <w:p w14:paraId="7AB70F02" w14:textId="6F96CC01" w:rsidR="005512BD" w:rsidRPr="005512BD" w:rsidRDefault="005512BD" w:rsidP="005512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5512BD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t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HTTP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ResponseCode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=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HTTP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POST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(</w:t>
      </w:r>
      <w:proofErr w:type="spellStart"/>
      <w:r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HTTP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RequestData</w:t>
      </w:r>
      <w:proofErr w:type="spellEnd"/>
      <w:proofErr w:type="gramStart"/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);</w:t>
      </w:r>
      <w:proofErr w:type="gramEnd"/>
    </w:p>
    <w:p w14:paraId="5BC7C9F8" w14:textId="0525ADBE" w:rsidR="005512BD" w:rsidRPr="005512BD" w:rsidRDefault="005512BD" w:rsidP="005512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5512BD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f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(</w:t>
      </w:r>
      <w:proofErr w:type="spellStart"/>
      <w:r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HTTP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ResponseCode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==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5512BD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00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){</w:t>
      </w:r>
      <w:proofErr w:type="gramEnd"/>
    </w:p>
    <w:p w14:paraId="1A9C0DE1" w14:textId="02EAFCB0" w:rsidR="005512BD" w:rsidRPr="005512BD" w:rsidRDefault="005512BD" w:rsidP="005512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</w:t>
      </w:r>
      <w:r w:rsidRPr="005512BD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String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payload  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=</w:t>
      </w:r>
      <w:proofErr w:type="gram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HTTP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getString</w:t>
      </w:r>
      <w:proofErr w:type="spellEnd"/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();</w:t>
      </w:r>
    </w:p>
    <w:p w14:paraId="6FCD41F5" w14:textId="77777777" w:rsidR="005512BD" w:rsidRPr="005512BD" w:rsidRDefault="005512BD" w:rsidP="005512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</w:t>
      </w:r>
      <w:proofErr w:type="spellStart"/>
      <w:r w:rsidRPr="005512BD">
        <w:rPr>
          <w:rFonts w:ascii="Consolas" w:eastAsia="Times New Roman" w:hAnsi="Consolas" w:cs="Times New Roman"/>
          <w:b/>
          <w:bCs/>
          <w:color w:val="E97366"/>
          <w:kern w:val="0"/>
          <w:sz w:val="21"/>
          <w:szCs w:val="21"/>
          <w14:ligatures w14:val="none"/>
        </w:rPr>
        <w:t>Serial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E97366"/>
          <w:kern w:val="0"/>
          <w:sz w:val="21"/>
          <w:szCs w:val="21"/>
          <w14:ligatures w14:val="none"/>
        </w:rPr>
        <w:t>println</w:t>
      </w:r>
      <w:proofErr w:type="spellEnd"/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(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payload</w:t>
      </w:r>
      <w:proofErr w:type="gramStart"/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);</w:t>
      </w:r>
      <w:proofErr w:type="gramEnd"/>
    </w:p>
    <w:p w14:paraId="30685050" w14:textId="77777777" w:rsidR="005512BD" w:rsidRPr="005512BD" w:rsidRDefault="005512BD" w:rsidP="005512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}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5512BD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else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{</w:t>
      </w:r>
      <w:proofErr w:type="gramEnd"/>
    </w:p>
    <w:p w14:paraId="2CDDCDBA" w14:textId="77777777" w:rsidR="005512BD" w:rsidRPr="005512BD" w:rsidRDefault="005512BD" w:rsidP="005512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</w:t>
      </w:r>
      <w:proofErr w:type="spellStart"/>
      <w:r w:rsidRPr="005512BD">
        <w:rPr>
          <w:rFonts w:ascii="Consolas" w:eastAsia="Times New Roman" w:hAnsi="Consolas" w:cs="Times New Roman"/>
          <w:b/>
          <w:bCs/>
          <w:color w:val="E97366"/>
          <w:kern w:val="0"/>
          <w:sz w:val="21"/>
          <w:szCs w:val="21"/>
          <w14:ligatures w14:val="none"/>
        </w:rPr>
        <w:t>Serial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E97366"/>
          <w:kern w:val="0"/>
          <w:sz w:val="21"/>
          <w:szCs w:val="21"/>
          <w14:ligatures w14:val="none"/>
        </w:rPr>
        <w:t>println</w:t>
      </w:r>
      <w:proofErr w:type="spellEnd"/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(</w:t>
      </w:r>
      <w:r w:rsidRPr="005512BD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error"</w:t>
      </w:r>
      <w:proofErr w:type="gramStart"/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);</w:t>
      </w:r>
      <w:proofErr w:type="gramEnd"/>
    </w:p>
    <w:p w14:paraId="542A290B" w14:textId="0D14750F" w:rsidR="005512BD" w:rsidRPr="005512BD" w:rsidRDefault="005512BD" w:rsidP="005512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</w:t>
      </w:r>
      <w:proofErr w:type="spellStart"/>
      <w:r w:rsidRPr="005512BD">
        <w:rPr>
          <w:rFonts w:ascii="Consolas" w:eastAsia="Times New Roman" w:hAnsi="Consolas" w:cs="Times New Roman"/>
          <w:b/>
          <w:bCs/>
          <w:color w:val="E97366"/>
          <w:kern w:val="0"/>
          <w:sz w:val="21"/>
          <w:szCs w:val="21"/>
          <w14:ligatures w14:val="none"/>
        </w:rPr>
        <w:t>Serial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E97366"/>
          <w:kern w:val="0"/>
          <w:sz w:val="21"/>
          <w:szCs w:val="21"/>
          <w14:ligatures w14:val="none"/>
        </w:rPr>
        <w:t>println</w:t>
      </w:r>
      <w:proofErr w:type="spellEnd"/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(</w:t>
      </w:r>
      <w:proofErr w:type="spellStart"/>
      <w:r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HTTP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ResponseCode</w:t>
      </w:r>
      <w:proofErr w:type="spellEnd"/>
      <w:proofErr w:type="gramStart"/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);</w:t>
      </w:r>
      <w:proofErr w:type="gramEnd"/>
    </w:p>
    <w:p w14:paraId="707567FB" w14:textId="77777777" w:rsidR="005512BD" w:rsidRPr="005512BD" w:rsidRDefault="005512BD" w:rsidP="005512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}</w:t>
      </w:r>
    </w:p>
    <w:p w14:paraId="6322F1FB" w14:textId="77777777" w:rsidR="005512BD" w:rsidRPr="005512BD" w:rsidRDefault="005512BD" w:rsidP="005512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gramStart"/>
      <w:r w:rsidRPr="005512BD">
        <w:rPr>
          <w:rFonts w:ascii="Consolas" w:eastAsia="Times New Roman" w:hAnsi="Consolas" w:cs="Times New Roman"/>
          <w:color w:val="E97366"/>
          <w:kern w:val="0"/>
          <w:sz w:val="21"/>
          <w:szCs w:val="21"/>
          <w14:ligatures w14:val="none"/>
        </w:rPr>
        <w:t>delay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(</w:t>
      </w:r>
      <w:proofErr w:type="gramEnd"/>
      <w:r w:rsidRPr="005512BD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3000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);</w:t>
      </w:r>
    </w:p>
    <w:p w14:paraId="4EAA164E" w14:textId="77777777" w:rsidR="005512BD" w:rsidRPr="005512BD" w:rsidRDefault="005512BD" w:rsidP="005512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5512BD">
        <w:rPr>
          <w:rFonts w:ascii="Consolas" w:eastAsia="Times New Roman" w:hAnsi="Consolas" w:cs="Times New Roman"/>
          <w:color w:val="DCDCDC"/>
          <w:kern w:val="0"/>
          <w:sz w:val="21"/>
          <w:szCs w:val="21"/>
          <w14:ligatures w14:val="none"/>
        </w:rPr>
        <w:t>}</w:t>
      </w:r>
    </w:p>
    <w:p w14:paraId="62F25C35" w14:textId="5802EB9C" w:rsidR="005512BD" w:rsidRPr="00A64438" w:rsidRDefault="005512BD" w:rsidP="00A64438">
      <w:pPr>
        <w:pStyle w:val="oancuaDanhsach"/>
        <w:numPr>
          <w:ilvl w:val="1"/>
          <w:numId w:val="13"/>
        </w:numPr>
        <w:rPr>
          <w:b/>
          <w:bCs/>
        </w:rPr>
      </w:pPr>
      <w:proofErr w:type="spellStart"/>
      <w:r w:rsidRPr="00A64438">
        <w:rPr>
          <w:b/>
          <w:bCs/>
        </w:rPr>
        <w:t>Kết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quả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mô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phỏng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rên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wokwi</w:t>
      </w:r>
      <w:proofErr w:type="spellEnd"/>
    </w:p>
    <w:p w14:paraId="3A9B2B27" w14:textId="0064710D" w:rsidR="00E810CB" w:rsidRDefault="003E0F19">
      <w:r w:rsidRPr="003E0F19">
        <w:drawing>
          <wp:inline distT="0" distB="0" distL="0" distR="0" wp14:anchorId="0F859912" wp14:editId="57752CCC">
            <wp:extent cx="5943600" cy="5349875"/>
            <wp:effectExtent l="0" t="0" r="0" b="3175"/>
            <wp:docPr id="909215559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21555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5EB04" w14:textId="77777777" w:rsidR="00A64438" w:rsidRDefault="00A64438"/>
    <w:p w14:paraId="3642D75A" w14:textId="272EB143" w:rsidR="005512BD" w:rsidRPr="00A64438" w:rsidRDefault="005512BD" w:rsidP="00A64438">
      <w:pPr>
        <w:pStyle w:val="oancuaDanhsach"/>
        <w:numPr>
          <w:ilvl w:val="1"/>
          <w:numId w:val="13"/>
        </w:numPr>
        <w:rPr>
          <w:b/>
          <w:bCs/>
        </w:rPr>
      </w:pPr>
      <w:r w:rsidRPr="00A64438">
        <w:rPr>
          <w:b/>
          <w:bCs/>
        </w:rPr>
        <w:lastRenderedPageBreak/>
        <w:t xml:space="preserve">Link </w:t>
      </w:r>
      <w:proofErr w:type="spellStart"/>
      <w:r w:rsidRPr="00A64438">
        <w:rPr>
          <w:b/>
          <w:bCs/>
        </w:rPr>
        <w:t>mô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phỏng</w:t>
      </w:r>
      <w:proofErr w:type="spellEnd"/>
      <w:r w:rsidRPr="00A64438">
        <w:rPr>
          <w:b/>
          <w:bCs/>
        </w:rPr>
        <w:t xml:space="preserve"> HTTP post</w:t>
      </w:r>
    </w:p>
    <w:p w14:paraId="08ADD585" w14:textId="12A5E3C1" w:rsidR="005512BD" w:rsidRDefault="00A64438" w:rsidP="00A64438">
      <w:pPr>
        <w:pStyle w:val="oancuaDanhsach"/>
        <w:ind w:left="360"/>
      </w:pPr>
      <w:hyperlink r:id="rId9" w:history="1">
        <w:proofErr w:type="spellStart"/>
        <w:r>
          <w:rPr>
            <w:rStyle w:val="Siuktni"/>
          </w:rPr>
          <w:t>HTTPPost</w:t>
        </w:r>
        <w:proofErr w:type="spellEnd"/>
        <w:r>
          <w:rPr>
            <w:rStyle w:val="Siuktni"/>
          </w:rPr>
          <w:t xml:space="preserve"> Lê Anh Vũ - </w:t>
        </w:r>
        <w:proofErr w:type="spellStart"/>
        <w:r>
          <w:rPr>
            <w:rStyle w:val="Siuktni"/>
          </w:rPr>
          <w:t>Wokwi</w:t>
        </w:r>
        <w:proofErr w:type="spellEnd"/>
        <w:r>
          <w:rPr>
            <w:rStyle w:val="Siuktni"/>
          </w:rPr>
          <w:t xml:space="preserve"> ESP32, STM32, Arduino Simulator</w:t>
        </w:r>
      </w:hyperlink>
    </w:p>
    <w:p w14:paraId="2153694A" w14:textId="77777777" w:rsidR="00A64438" w:rsidRDefault="00A64438" w:rsidP="00A64438">
      <w:pPr>
        <w:pStyle w:val="oancuaDanhsach"/>
        <w:ind w:left="360"/>
      </w:pPr>
    </w:p>
    <w:p w14:paraId="10953B69" w14:textId="77777777" w:rsidR="00A64438" w:rsidRDefault="00A64438" w:rsidP="00A64438">
      <w:pPr>
        <w:pStyle w:val="oancuaDanhsach"/>
        <w:ind w:left="360"/>
      </w:pPr>
    </w:p>
    <w:p w14:paraId="00163124" w14:textId="04C2D438" w:rsidR="003E0F19" w:rsidRPr="00A64438" w:rsidRDefault="005512BD" w:rsidP="00A64438">
      <w:pPr>
        <w:pStyle w:val="oancuaDanhsach"/>
        <w:numPr>
          <w:ilvl w:val="0"/>
          <w:numId w:val="13"/>
        </w:numPr>
        <w:rPr>
          <w:b/>
          <w:bCs/>
          <w:sz w:val="26"/>
          <w:szCs w:val="26"/>
        </w:rPr>
      </w:pPr>
      <w:r w:rsidRPr="00A64438">
        <w:rPr>
          <w:b/>
          <w:bCs/>
          <w:sz w:val="26"/>
          <w:szCs w:val="26"/>
        </w:rPr>
        <w:t>HTTP</w:t>
      </w:r>
      <w:r w:rsidR="003E0F19" w:rsidRPr="00A64438">
        <w:rPr>
          <w:b/>
          <w:bCs/>
          <w:sz w:val="26"/>
          <w:szCs w:val="26"/>
        </w:rPr>
        <w:t xml:space="preserve"> </w:t>
      </w:r>
      <w:r w:rsidR="00A64438">
        <w:rPr>
          <w:b/>
          <w:bCs/>
          <w:sz w:val="26"/>
          <w:szCs w:val="26"/>
        </w:rPr>
        <w:t xml:space="preserve">post </w:t>
      </w:r>
      <w:r w:rsidR="003E0F19" w:rsidRPr="00A64438">
        <w:rPr>
          <w:b/>
          <w:bCs/>
          <w:sz w:val="26"/>
          <w:szCs w:val="26"/>
        </w:rPr>
        <w:t>Json</w:t>
      </w:r>
    </w:p>
    <w:p w14:paraId="1499F610" w14:textId="0B58D0BA" w:rsidR="005512BD" w:rsidRPr="00A64438" w:rsidRDefault="005512BD" w:rsidP="00A64438">
      <w:pPr>
        <w:pStyle w:val="oancuaDanhsach"/>
        <w:numPr>
          <w:ilvl w:val="1"/>
          <w:numId w:val="14"/>
        </w:numPr>
        <w:jc w:val="both"/>
        <w:rPr>
          <w:b/>
          <w:bCs/>
        </w:rPr>
      </w:pPr>
      <w:r w:rsidRPr="00A64438">
        <w:rPr>
          <w:b/>
          <w:bCs/>
        </w:rPr>
        <w:t xml:space="preserve">Khai </w:t>
      </w:r>
      <w:proofErr w:type="spellStart"/>
      <w:r w:rsidRPr="00A64438">
        <w:rPr>
          <w:b/>
          <w:bCs/>
        </w:rPr>
        <w:t>báo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hư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viện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và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các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giá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rị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khởi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ạo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ương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ự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như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hai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phần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rước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chỉ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cần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hêm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một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hư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viện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khác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để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làm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việc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với</w:t>
      </w:r>
      <w:proofErr w:type="spellEnd"/>
      <w:r w:rsidRPr="00A64438">
        <w:rPr>
          <w:b/>
          <w:bCs/>
        </w:rPr>
        <w:t xml:space="preserve"> file </w:t>
      </w:r>
      <w:proofErr w:type="spellStart"/>
      <w:r w:rsidRPr="00A64438">
        <w:rPr>
          <w:b/>
          <w:bCs/>
        </w:rPr>
        <w:t>json</w:t>
      </w:r>
      <w:proofErr w:type="spellEnd"/>
      <w:r w:rsidRPr="00A64438">
        <w:rPr>
          <w:b/>
          <w:bCs/>
        </w:rPr>
        <w:t>.</w:t>
      </w:r>
    </w:p>
    <w:p w14:paraId="509E9364" w14:textId="50A907B3" w:rsidR="005512BD" w:rsidRPr="00A64438" w:rsidRDefault="005512BD" w:rsidP="00A64438">
      <w:pPr>
        <w:pStyle w:val="oancuaDanhsach"/>
        <w:numPr>
          <w:ilvl w:val="1"/>
          <w:numId w:val="14"/>
        </w:numPr>
        <w:jc w:val="both"/>
        <w:rPr>
          <w:b/>
          <w:bCs/>
        </w:rPr>
      </w:pPr>
      <w:proofErr w:type="spellStart"/>
      <w:r w:rsidRPr="00A64438">
        <w:rPr>
          <w:b/>
          <w:bCs/>
        </w:rPr>
        <w:t>Thực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hiện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vòng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lặp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để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lấy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nhiệt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độ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và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độ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ẩm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ừ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cảm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biến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sau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đó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đóng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gói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rong</w:t>
      </w:r>
      <w:proofErr w:type="spellEnd"/>
      <w:r w:rsidRPr="00A64438">
        <w:rPr>
          <w:b/>
          <w:bCs/>
        </w:rPr>
        <w:t xml:space="preserve"> file </w:t>
      </w:r>
      <w:proofErr w:type="spellStart"/>
      <w:r w:rsidRPr="00A64438">
        <w:rPr>
          <w:b/>
          <w:bCs/>
        </w:rPr>
        <w:t>json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bằng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hư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viện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và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thực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hiện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gửi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đi</w:t>
      </w:r>
      <w:proofErr w:type="spellEnd"/>
      <w:r w:rsidRPr="00A64438">
        <w:rPr>
          <w:b/>
          <w:bCs/>
        </w:rPr>
        <w:t>.</w:t>
      </w:r>
    </w:p>
    <w:p w14:paraId="2F4F71F2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void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5512BD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op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{</w:t>
      </w:r>
    </w:p>
    <w:p w14:paraId="15D323DD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HTTPClient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ttp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  <w:proofErr w:type="gramEnd"/>
    </w:p>
    <w:p w14:paraId="60138BAE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TempAndHumidity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ata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htSensor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TempAndHumidity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Start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68E28D77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5512BD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t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emp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ata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emperature</w:t>
      </w:r>
      <w:proofErr w:type="spellEnd"/>
      <w:proofErr w:type="gram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</w:p>
    <w:p w14:paraId="565A06B7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5512BD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t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umid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ata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umidity</w:t>
      </w:r>
      <w:proofErr w:type="spellEnd"/>
      <w:proofErr w:type="gram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</w:p>
    <w:p w14:paraId="56C07751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5512BD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(</w:t>
      </w:r>
      <w:proofErr w:type="spell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WiFi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tatus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 =</w:t>
      </w:r>
      <w:proofErr w:type="gramStart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  WL</w:t>
      </w:r>
      <w:proofErr w:type="gram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_CONNECTED){</w:t>
      </w:r>
    </w:p>
    <w:p w14:paraId="30AE3A4A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ttp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begin</w:t>
      </w:r>
      <w:proofErr w:type="spellEnd"/>
      <w:proofErr w:type="gram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spell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rverName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26FEF6E3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ttp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addHeader</w:t>
      </w:r>
      <w:proofErr w:type="spellEnd"/>
      <w:proofErr w:type="gram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5512BD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Content-Type"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, </w:t>
      </w:r>
      <w:r w:rsidRPr="005512BD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application/</w:t>
      </w:r>
      <w:proofErr w:type="spellStart"/>
      <w:r w:rsidRPr="005512BD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json</w:t>
      </w:r>
      <w:proofErr w:type="spellEnd"/>
      <w:r w:rsidRPr="005512BD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1E521951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DynamicJsonDocument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oc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5512BD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024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4EA1EA67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String </w:t>
      </w:r>
      <w:proofErr w:type="spellStart"/>
      <w:proofErr w:type="gram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jsonstr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  <w:proofErr w:type="gramEnd"/>
    </w:p>
    <w:p w14:paraId="34AA512D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JsonObject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oot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oc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o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&lt;</w:t>
      </w:r>
      <w:proofErr w:type="spellStart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JsonObject</w:t>
      </w:r>
      <w:proofErr w:type="spellEnd"/>
      <w:proofErr w:type="gramStart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&gt;(</w:t>
      </w:r>
      <w:proofErr w:type="gram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04F90A70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oot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[</w:t>
      </w:r>
      <w:r w:rsidRPr="005512BD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temperature"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] = </w:t>
      </w:r>
      <w:proofErr w:type="gram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emp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  <w:proofErr w:type="gramEnd"/>
    </w:p>
    <w:p w14:paraId="61120B0E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oot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[</w:t>
      </w:r>
      <w:r w:rsidRPr="005512BD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humidity"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] = </w:t>
      </w:r>
      <w:proofErr w:type="gram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umid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  <w:proofErr w:type="gramEnd"/>
    </w:p>
    <w:p w14:paraId="0C3F03E9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5512BD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erializeJson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oc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, </w:t>
      </w:r>
      <w:proofErr w:type="spell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jsonstr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6885C3BB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</w:p>
    <w:p w14:paraId="6EB2BEB6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String </w:t>
      </w:r>
      <w:proofErr w:type="spell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ttpRequestData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jsonstr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  <w:proofErr w:type="gramEnd"/>
    </w:p>
    <w:p w14:paraId="5A4B4DE4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rial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ln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spell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ttpRequestData</w:t>
      </w:r>
      <w:proofErr w:type="spellEnd"/>
      <w:proofErr w:type="gramStart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15F814BF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5512BD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t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ttpResponseCode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ttp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OST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spell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ttpRequestData</w:t>
      </w:r>
      <w:proofErr w:type="spellEnd"/>
      <w:proofErr w:type="gramStart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6940B2F5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5512BD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(</w:t>
      </w:r>
      <w:proofErr w:type="spell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ttpResponseCode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= </w:t>
      </w:r>
      <w:proofErr w:type="gramStart"/>
      <w:r w:rsidRPr="005512BD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00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{</w:t>
      </w:r>
      <w:proofErr w:type="gramEnd"/>
    </w:p>
    <w:p w14:paraId="721E5D75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String </w:t>
      </w:r>
      <w:proofErr w:type="gram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ayload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 =</w:t>
      </w:r>
      <w:proofErr w:type="gram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ttp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String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;</w:t>
      </w:r>
    </w:p>
    <w:p w14:paraId="11F44665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</w:t>
      </w:r>
      <w:proofErr w:type="spell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rial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ln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ayload</w:t>
      </w:r>
      <w:proofErr w:type="gramStart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633D51F4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} </w:t>
      </w:r>
      <w:proofErr w:type="gramStart"/>
      <w:r w:rsidRPr="005512BD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else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{</w:t>
      </w:r>
      <w:proofErr w:type="gramEnd"/>
    </w:p>
    <w:p w14:paraId="427DDF7F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</w:t>
      </w:r>
      <w:proofErr w:type="spell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rial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ln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5512BD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error"</w:t>
      </w:r>
      <w:proofErr w:type="gramStart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71F3ED84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</w:t>
      </w:r>
      <w:proofErr w:type="spell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rial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5512BD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ln</w:t>
      </w:r>
      <w:proofErr w:type="spellEnd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spellStart"/>
      <w:r w:rsidRPr="005512BD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ttpResponseCode</w:t>
      </w:r>
      <w:proofErr w:type="spellEnd"/>
      <w:proofErr w:type="gramStart"/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35EBCDC0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}</w:t>
      </w:r>
    </w:p>
    <w:p w14:paraId="32410EB3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gramStart"/>
      <w:r w:rsidRPr="005512BD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elay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5512BD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3000</w:t>
      </w: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04DDBB9A" w14:textId="77777777" w:rsidR="005512BD" w:rsidRPr="005512BD" w:rsidRDefault="005512BD" w:rsidP="00A64438">
      <w:pPr>
        <w:pStyle w:val="oancuaDanhsach"/>
        <w:numPr>
          <w:ilvl w:val="0"/>
          <w:numId w:val="1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5512BD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}</w:t>
      </w:r>
    </w:p>
    <w:p w14:paraId="62F3E3C6" w14:textId="77777777" w:rsidR="00A64438" w:rsidRDefault="00A64438" w:rsidP="00A64438">
      <w:pPr>
        <w:rPr>
          <w:b/>
          <w:bCs/>
        </w:rPr>
      </w:pPr>
    </w:p>
    <w:p w14:paraId="68D327B1" w14:textId="77777777" w:rsidR="00A64438" w:rsidRDefault="00A64438" w:rsidP="00A64438">
      <w:pPr>
        <w:rPr>
          <w:b/>
          <w:bCs/>
        </w:rPr>
      </w:pPr>
    </w:p>
    <w:p w14:paraId="1BD2CEA4" w14:textId="77777777" w:rsidR="00A64438" w:rsidRDefault="00A64438" w:rsidP="00A64438">
      <w:pPr>
        <w:rPr>
          <w:b/>
          <w:bCs/>
        </w:rPr>
      </w:pPr>
    </w:p>
    <w:p w14:paraId="2D334E75" w14:textId="77777777" w:rsidR="00A64438" w:rsidRDefault="00A64438" w:rsidP="00A64438">
      <w:pPr>
        <w:rPr>
          <w:b/>
          <w:bCs/>
        </w:rPr>
      </w:pPr>
    </w:p>
    <w:p w14:paraId="0529A0B1" w14:textId="77777777" w:rsidR="00A64438" w:rsidRDefault="00A64438" w:rsidP="00A64438">
      <w:pPr>
        <w:rPr>
          <w:b/>
          <w:bCs/>
        </w:rPr>
      </w:pPr>
    </w:p>
    <w:p w14:paraId="656CD94E" w14:textId="75205858" w:rsidR="003E0F19" w:rsidRPr="00A64438" w:rsidRDefault="00A64438">
      <w:pPr>
        <w:rPr>
          <w:b/>
          <w:bCs/>
        </w:rPr>
      </w:pPr>
      <w:r>
        <w:rPr>
          <w:b/>
          <w:bCs/>
        </w:rPr>
        <w:lastRenderedPageBreak/>
        <w:br/>
      </w:r>
      <w:r w:rsidRPr="00A64438">
        <w:rPr>
          <w:b/>
          <w:bCs/>
        </w:rPr>
        <w:t xml:space="preserve">3.3 </w:t>
      </w:r>
      <w:proofErr w:type="spellStart"/>
      <w:r w:rsidR="005512BD" w:rsidRPr="00A64438">
        <w:rPr>
          <w:b/>
          <w:bCs/>
        </w:rPr>
        <w:t>Kết</w:t>
      </w:r>
      <w:proofErr w:type="spellEnd"/>
      <w:r w:rsidR="005512BD" w:rsidRPr="00A64438">
        <w:rPr>
          <w:b/>
          <w:bCs/>
        </w:rPr>
        <w:t xml:space="preserve"> </w:t>
      </w:r>
      <w:proofErr w:type="spellStart"/>
      <w:r w:rsidR="005512BD" w:rsidRPr="00A64438">
        <w:rPr>
          <w:b/>
          <w:bCs/>
        </w:rPr>
        <w:t>quả</w:t>
      </w:r>
      <w:proofErr w:type="spellEnd"/>
      <w:r w:rsidR="005512BD" w:rsidRPr="00A64438">
        <w:rPr>
          <w:b/>
          <w:bCs/>
        </w:rPr>
        <w:t xml:space="preserve"> </w:t>
      </w:r>
      <w:proofErr w:type="spellStart"/>
      <w:r w:rsidR="005512BD" w:rsidRPr="00A64438">
        <w:rPr>
          <w:b/>
          <w:bCs/>
        </w:rPr>
        <w:t>mô</w:t>
      </w:r>
      <w:proofErr w:type="spellEnd"/>
      <w:r w:rsidR="005512BD" w:rsidRPr="00A64438">
        <w:rPr>
          <w:b/>
          <w:bCs/>
        </w:rPr>
        <w:t xml:space="preserve"> </w:t>
      </w:r>
      <w:proofErr w:type="spellStart"/>
      <w:r w:rsidR="005512BD" w:rsidRPr="00A64438">
        <w:rPr>
          <w:b/>
          <w:bCs/>
        </w:rPr>
        <w:t>phỏng</w:t>
      </w:r>
      <w:proofErr w:type="spellEnd"/>
      <w:r w:rsidR="005512BD" w:rsidRPr="00A64438">
        <w:rPr>
          <w:b/>
          <w:bCs/>
        </w:rPr>
        <w:t xml:space="preserve"> </w:t>
      </w:r>
      <w:proofErr w:type="spellStart"/>
      <w:r w:rsidR="005512BD" w:rsidRPr="00A64438">
        <w:rPr>
          <w:b/>
          <w:bCs/>
        </w:rPr>
        <w:t>trên</w:t>
      </w:r>
      <w:proofErr w:type="spellEnd"/>
      <w:r w:rsidR="005512BD" w:rsidRPr="00A64438">
        <w:rPr>
          <w:b/>
          <w:bCs/>
        </w:rPr>
        <w:t xml:space="preserve"> </w:t>
      </w:r>
      <w:proofErr w:type="spellStart"/>
      <w:r w:rsidR="005512BD" w:rsidRPr="00A64438">
        <w:rPr>
          <w:b/>
          <w:bCs/>
        </w:rPr>
        <w:t>wokwi</w:t>
      </w:r>
      <w:proofErr w:type="spellEnd"/>
    </w:p>
    <w:p w14:paraId="49EBECC9" w14:textId="7C9E7148" w:rsidR="003E0F19" w:rsidRDefault="003E0F19">
      <w:r w:rsidRPr="003E0F19">
        <w:drawing>
          <wp:inline distT="0" distB="0" distL="0" distR="0" wp14:anchorId="3B582556" wp14:editId="55ADE249">
            <wp:extent cx="5943600" cy="4994910"/>
            <wp:effectExtent l="0" t="0" r="0" b="0"/>
            <wp:docPr id="1320258335" name="Hình ảnh 1" descr="Ảnh có chứa văn bản, ảnh chụp màn hình, phần mềm, Biểu tượng máy tính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258335" name="Hình ảnh 1" descr="Ảnh có chứa văn bản, ảnh chụp màn hình, phần mềm, Biểu tượng máy tính&#10;&#10;Mô tả được tạo tự độ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70E2F" w14:textId="203F9AF2" w:rsidR="005512BD" w:rsidRPr="00A64438" w:rsidRDefault="005512BD" w:rsidP="00A64438">
      <w:pPr>
        <w:pStyle w:val="oancuaDanhsach"/>
        <w:numPr>
          <w:ilvl w:val="1"/>
          <w:numId w:val="15"/>
        </w:numPr>
        <w:rPr>
          <w:b/>
          <w:bCs/>
        </w:rPr>
      </w:pPr>
      <w:r w:rsidRPr="00A64438">
        <w:rPr>
          <w:b/>
          <w:bCs/>
        </w:rPr>
        <w:t xml:space="preserve">Link </w:t>
      </w:r>
      <w:proofErr w:type="spellStart"/>
      <w:r w:rsidRPr="00A64438">
        <w:rPr>
          <w:b/>
          <w:bCs/>
        </w:rPr>
        <w:t>bài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mô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phỏng</w:t>
      </w:r>
      <w:proofErr w:type="spellEnd"/>
      <w:r w:rsidRPr="00A64438">
        <w:rPr>
          <w:b/>
          <w:bCs/>
        </w:rPr>
        <w:t xml:space="preserve"> </w:t>
      </w:r>
      <w:proofErr w:type="spellStart"/>
      <w:r w:rsidRPr="00A64438">
        <w:rPr>
          <w:b/>
          <w:bCs/>
        </w:rPr>
        <w:t>với</w:t>
      </w:r>
      <w:proofErr w:type="spellEnd"/>
      <w:r w:rsidRPr="00A64438">
        <w:rPr>
          <w:b/>
          <w:bCs/>
        </w:rPr>
        <w:t xml:space="preserve"> HTTP post </w:t>
      </w:r>
      <w:proofErr w:type="spellStart"/>
      <w:r w:rsidRPr="00A64438">
        <w:rPr>
          <w:b/>
          <w:bCs/>
        </w:rPr>
        <w:t>json</w:t>
      </w:r>
      <w:proofErr w:type="spellEnd"/>
      <w:r w:rsidRPr="00A64438">
        <w:rPr>
          <w:b/>
          <w:bCs/>
        </w:rPr>
        <w:t>.</w:t>
      </w:r>
    </w:p>
    <w:p w14:paraId="4354333F" w14:textId="7F12016A" w:rsidR="005512BD" w:rsidRDefault="005512BD">
      <w:hyperlink r:id="rId11" w:history="1">
        <w:proofErr w:type="spellStart"/>
        <w:r>
          <w:rPr>
            <w:rStyle w:val="Siuktni"/>
          </w:rPr>
          <w:t>HTTPPostJson</w:t>
        </w:r>
        <w:proofErr w:type="spellEnd"/>
        <w:r>
          <w:rPr>
            <w:rStyle w:val="Siuktni"/>
          </w:rPr>
          <w:t xml:space="preserve"> Lê Anh Vũ - </w:t>
        </w:r>
        <w:proofErr w:type="spellStart"/>
        <w:r>
          <w:rPr>
            <w:rStyle w:val="Siuktni"/>
          </w:rPr>
          <w:t>Wokwi</w:t>
        </w:r>
        <w:proofErr w:type="spellEnd"/>
        <w:r>
          <w:rPr>
            <w:rStyle w:val="Siuktni"/>
          </w:rPr>
          <w:t xml:space="preserve"> ESP32, STM32, Arduino Simulator</w:t>
        </w:r>
      </w:hyperlink>
    </w:p>
    <w:sectPr w:rsidR="005512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74A63"/>
    <w:multiLevelType w:val="multilevel"/>
    <w:tmpl w:val="B28C154C"/>
    <w:lvl w:ilvl="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1AB7063D"/>
    <w:multiLevelType w:val="multilevel"/>
    <w:tmpl w:val="797C1830"/>
    <w:lvl w:ilvl="0">
      <w:start w:val="1"/>
      <w:numFmt w:val="decimal"/>
      <w:lvlText w:val="%1.4"/>
      <w:lvlJc w:val="left"/>
      <w:pPr>
        <w:ind w:left="720" w:hanging="360"/>
      </w:pPr>
      <w:rPr>
        <w:rFonts w:hint="default"/>
      </w:rPr>
    </w:lvl>
    <w:lvl w:ilvl="1">
      <w:start w:val="1"/>
      <w:numFmt w:val="none"/>
      <w:lvlText w:val="2.4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20516A4A"/>
    <w:multiLevelType w:val="multilevel"/>
    <w:tmpl w:val="26B8B1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20D11EDD"/>
    <w:multiLevelType w:val="multilevel"/>
    <w:tmpl w:val="39141B6A"/>
    <w:lvl w:ilvl="0">
      <w:start w:val="1"/>
      <w:numFmt w:val="none"/>
      <w:lvlText w:val="2."/>
      <w:lvlJc w:val="left"/>
      <w:pPr>
        <w:ind w:left="720" w:hanging="360"/>
      </w:pPr>
      <w:rPr>
        <w:rFonts w:hint="default"/>
      </w:rPr>
    </w:lvl>
    <w:lvl w:ilvl="1">
      <w:start w:val="4"/>
      <w:numFmt w:val="none"/>
      <w:isLgl/>
      <w:lvlText w:val="2.1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248C5A8F"/>
    <w:multiLevelType w:val="multilevel"/>
    <w:tmpl w:val="C8F85AB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" w15:restartNumberingAfterBreak="0">
    <w:nsid w:val="28A91B33"/>
    <w:multiLevelType w:val="multilevel"/>
    <w:tmpl w:val="75ACDC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9D75B49"/>
    <w:multiLevelType w:val="hybridMultilevel"/>
    <w:tmpl w:val="DADCE960"/>
    <w:lvl w:ilvl="0" w:tplc="4A3661D6">
      <w:start w:val="1"/>
      <w:numFmt w:val="decimal"/>
      <w:lvlText w:val="%1.3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862C1E"/>
    <w:multiLevelType w:val="multilevel"/>
    <w:tmpl w:val="805021D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E755E29"/>
    <w:multiLevelType w:val="multilevel"/>
    <w:tmpl w:val="5060EE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41DB2F9A"/>
    <w:multiLevelType w:val="multilevel"/>
    <w:tmpl w:val="0186BA88"/>
    <w:lvl w:ilvl="0">
      <w:start w:val="1"/>
      <w:numFmt w:val="decimal"/>
      <w:lvlText w:val="%1.4"/>
      <w:lvlJc w:val="left"/>
      <w:pPr>
        <w:ind w:left="720" w:hanging="360"/>
      </w:pPr>
      <w:rPr>
        <w:rFonts w:hint="default"/>
      </w:rPr>
    </w:lvl>
    <w:lvl w:ilvl="1">
      <w:start w:val="4"/>
      <w:numFmt w:val="none"/>
      <w:isLgl/>
      <w:lvlText w:val="1.4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0" w15:restartNumberingAfterBreak="0">
    <w:nsid w:val="4E5F4AD2"/>
    <w:multiLevelType w:val="multilevel"/>
    <w:tmpl w:val="2B48F21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57E82528"/>
    <w:multiLevelType w:val="multilevel"/>
    <w:tmpl w:val="D572F418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2" w15:restartNumberingAfterBreak="0">
    <w:nsid w:val="5C7122E2"/>
    <w:multiLevelType w:val="multilevel"/>
    <w:tmpl w:val="A4E202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none"/>
      <w:isLgl/>
      <w:lvlText w:val="1.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5E45540A"/>
    <w:multiLevelType w:val="multilevel"/>
    <w:tmpl w:val="F362AFF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1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EE02BAC"/>
    <w:multiLevelType w:val="multilevel"/>
    <w:tmpl w:val="EA8A5694"/>
    <w:lvl w:ilvl="0">
      <w:start w:val="1"/>
      <w:numFmt w:val="none"/>
      <w:lvlText w:val="2."/>
      <w:lvlJc w:val="left"/>
      <w:pPr>
        <w:ind w:left="720" w:hanging="360"/>
      </w:pPr>
      <w:rPr>
        <w:rFonts w:hint="default"/>
      </w:rPr>
    </w:lvl>
    <w:lvl w:ilvl="1">
      <w:start w:val="4"/>
      <w:numFmt w:val="none"/>
      <w:isLgl/>
      <w:lvlText w:val="1.4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574819232">
    <w:abstractNumId w:val="2"/>
  </w:num>
  <w:num w:numId="2" w16cid:durableId="90901420">
    <w:abstractNumId w:val="7"/>
  </w:num>
  <w:num w:numId="3" w16cid:durableId="628169115">
    <w:abstractNumId w:val="0"/>
  </w:num>
  <w:num w:numId="4" w16cid:durableId="1304116559">
    <w:abstractNumId w:val="11"/>
  </w:num>
  <w:num w:numId="5" w16cid:durableId="985469438">
    <w:abstractNumId w:val="13"/>
  </w:num>
  <w:num w:numId="6" w16cid:durableId="453450935">
    <w:abstractNumId w:val="8"/>
  </w:num>
  <w:num w:numId="7" w16cid:durableId="1976107249">
    <w:abstractNumId w:val="12"/>
  </w:num>
  <w:num w:numId="8" w16cid:durableId="1407146704">
    <w:abstractNumId w:val="6"/>
  </w:num>
  <w:num w:numId="9" w16cid:durableId="1170220839">
    <w:abstractNumId w:val="9"/>
  </w:num>
  <w:num w:numId="10" w16cid:durableId="1726947983">
    <w:abstractNumId w:val="14"/>
  </w:num>
  <w:num w:numId="11" w16cid:durableId="469712303">
    <w:abstractNumId w:val="3"/>
  </w:num>
  <w:num w:numId="12" w16cid:durableId="991560754">
    <w:abstractNumId w:val="1"/>
  </w:num>
  <w:num w:numId="13" w16cid:durableId="334770552">
    <w:abstractNumId w:val="5"/>
  </w:num>
  <w:num w:numId="14" w16cid:durableId="1472868301">
    <w:abstractNumId w:val="4"/>
  </w:num>
  <w:num w:numId="15" w16cid:durableId="106398426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wsDSwNDSwsDQwMTRR0lEKTi0uzszPAykwrAUAwYh3IiwAAAA="/>
  </w:docVars>
  <w:rsids>
    <w:rsidRoot w:val="003E0F19"/>
    <w:rsid w:val="00332AD9"/>
    <w:rsid w:val="003E0F19"/>
    <w:rsid w:val="005512BD"/>
    <w:rsid w:val="006D0D23"/>
    <w:rsid w:val="008D5805"/>
    <w:rsid w:val="00A64438"/>
    <w:rsid w:val="00E81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EAB78"/>
  <w15:chartTrackingRefBased/>
  <w15:docId w15:val="{345451FB-3D99-4E3E-9D6C-E984D4505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8D5805"/>
    <w:pPr>
      <w:ind w:left="720"/>
      <w:contextualSpacing/>
    </w:pPr>
  </w:style>
  <w:style w:type="character" w:styleId="Siuktni">
    <w:name w:val="Hyperlink"/>
    <w:basedOn w:val="Phngmcinhcuaoanvn"/>
    <w:uiPriority w:val="99"/>
    <w:semiHidden/>
    <w:unhideWhenUsed/>
    <w:rsid w:val="005512B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4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84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99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0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4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7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8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1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3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4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49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0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3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2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4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3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2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96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7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10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9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2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1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1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8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5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3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4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2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3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77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0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0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4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7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9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2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30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1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4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7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83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4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6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5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okwi.com/projects/380339619700505601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okwi.com/projects/380921788926369793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wokwi.com/projects/38092216151378124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D32299-60C1-4DB4-BCEC-A970651214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5</Pages>
  <Words>605</Words>
  <Characters>3450</Characters>
  <Application>Microsoft Office Word</Application>
  <DocSecurity>0</DocSecurity>
  <Lines>28</Lines>
  <Paragraphs>8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Anh Vu 20200673</dc:creator>
  <cp:keywords/>
  <dc:description/>
  <cp:lastModifiedBy>Le Anh Vu 20200673</cp:lastModifiedBy>
  <cp:revision>2</cp:revision>
  <dcterms:created xsi:type="dcterms:W3CDTF">2023-11-09T13:11:00Z</dcterms:created>
  <dcterms:modified xsi:type="dcterms:W3CDTF">2023-11-09T13:43:00Z</dcterms:modified>
</cp:coreProperties>
</file>